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Studi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5c8d22210876f62c9f976d5b7d0e389f250448e"/>
    <w:p>
      <w:pPr>
        <w:pStyle w:val="Heading1"/>
      </w:pPr>
      <w:r>
        <w:t xml:space="preserve">Scholarship Application Letter: Advancing Maternal Healthcare as a Midwife in the United Arab Emirates Abu Dhabi</w:t>
      </w:r>
    </w:p>
    <w:p>
      <w:pPr>
        <w:pStyle w:val="FirstParagraph"/>
      </w:pPr>
      <w:r>
        <w:t xml:space="preserve">Dear Scholarship Committee,</w:t>
      </w:r>
    </w:p>
    <w:p>
      <w:pPr>
        <w:pStyle w:val="BodyText"/>
      </w:pPr>
      <w:r>
        <w:t xml:space="preserve">I am writing to express my profound enthusiasm and unwavering commitment to pursuing advanced midwifery education in the United Arab Emirates Abu Dhabi, with a formal application for the prestigious [Scholarship Name] scholarship. As a dedicated healthcare professional deeply passionate about maternal and newborn health, I believe that Abu Dhabi represents not only the ideal environment for my academic and professional growth but also a critical pathway to significantly contribute to the region’s world-class healthcare system. This</w:t>
      </w:r>
      <w:r>
        <w:t xml:space="preserve"> </w:t>
      </w:r>
      <w:r>
        <w:rPr>
          <w:bCs/>
          <w:b/>
        </w:rPr>
        <w:t xml:space="preserve">Scholarship Application Letter</w:t>
      </w:r>
      <w:r>
        <w:t xml:space="preserve"> </w:t>
      </w:r>
      <w:r>
        <w:t xml:space="preserve">outlines my qualifications, aspirations, and why I am uniquely positioned to excel as a Midwife within the vibrant, forward-thinking healthcare landscape of the United Arab Emirates Abu Dhabi.</w:t>
      </w:r>
    </w:p>
    <w:p>
      <w:pPr>
        <w:pStyle w:val="BodyText"/>
      </w:pPr>
      <w:r>
        <w:t xml:space="preserve">My journey in midwifery began during my Bachelor of Science in Nursing degree at [Your University Name], where I developed a specialized interest in maternal health through clinical rotations focused on antenatal care, labor and delivery support, and postpartum recovery. As an intern at [Hospital/Clinic Name] in [Your Country], I provided hands-on care to over 150 expectant mothers annually, managing high-risk pregnancies with cultural sensitivity while collaborating with multidisciplinary teams. This experience solidified my conviction that the future of maternal healthcare lies in integrating evidence-based practices with compassionate, patient-centered care—principles deeply embedded within the strategic vision of Abu Dhabi’s Health Authority. I have closely followed Abu Dhabi’s initiatives to reduce maternal mortality rates and enhance neonatal outcomes, aligning perfectly with my professional ethos as a Midwife.</w:t>
      </w:r>
    </w:p>
    <w:p>
      <w:pPr>
        <w:pStyle w:val="BodyText"/>
      </w:pPr>
      <w:r>
        <w:t xml:space="preserve">It is precisely this alignment that drives my aspiration to study in the United Arab Emirates Abu Dhabi. The Emirate has positioned itself as a global leader in healthcare innovation, exemplified by institutions like Tawam Hospital and the Abu Dhabi Health Services Corporation (SEHA), which prioritize holistic maternal care, technology integration, and community health education. I am particularly inspired by Abu Dhabi’s 2030 Vision to achieve "World-Class Healthcare for All," which explicitly targets maternal health excellence through advanced training programs. Studying in this environment would allow me to learn directly from pioneers in the field while immersing myself in a multicultural healthcare setting that mirrors Abu Dhabi’s diverse population—where I can adapt my Midwife skills to serve Emirati families, expatriates, and global communities with equal dedication.</w:t>
      </w:r>
    </w:p>
    <w:p>
      <w:pPr>
        <w:pStyle w:val="BodyText"/>
      </w:pPr>
      <w:r>
        <w:t xml:space="preserve">The significance of this scholarship cannot be overstated. Pursuing postgraduate education in midwifery at a UAE-based institution entails substantial financial investment that exceeds my personal resources. This</w:t>
      </w:r>
      <w:r>
        <w:t xml:space="preserve"> </w:t>
      </w:r>
      <w:r>
        <w:rPr>
          <w:bCs/>
          <w:b/>
        </w:rPr>
        <w:t xml:space="preserve">Scholarship Application Letter</w:t>
      </w:r>
      <w:r>
        <w:t xml:space="preserve"> </w:t>
      </w:r>
      <w:r>
        <w:t xml:space="preserve">is thus not merely a request for funding but a pledge to maximize this opportunity through rigorous academic performance and active community engagement. I am committed to completing the [Specific Program Name, e.g., Master of Science in Midwifery] program at [University Name in Abu Dhabi], with the goal of specializing in high-risk obstetrics—a critical need highlighted by Abu Dhabi’s growing population and aging demographic. The scholarship would alleviate financial barriers, enabling me to focus entirely on mastering clinical competencies such as emergency obstetric care, lactation support, and culturally competent communication essential for the United Arab Emirates Abu Dhabi context.</w:t>
      </w:r>
    </w:p>
    <w:p>
      <w:pPr>
        <w:pStyle w:val="BodyText"/>
      </w:pPr>
      <w:r>
        <w:t xml:space="preserve">My vision extends far beyond graduation. As a Midwife in Abu Dhabi, I aim to contribute to reducing preventable maternal complications through community outreach programs targeting underserved neighborhoods like Al Reem Island and Al Wahda. I will collaborate with entities such as the Department of Health—Abu Dhabi (DOH) on initiatives promoting prenatal education for Emirati women, integrating traditional wellness practices with modern medical guidance where appropriate. Furthermore, I seek to support Abu Dhabi’s goal of achieving 95% vaccination coverage among mothers by engaging in mobile health clinics and digital health literacy workshops. My ultimate objective is to become a clinical instructor at [Local University/Hospital], mentoring the next generation of Midwives who embody Abu Dhabi’s values of excellence, compassion, and innovation.</w:t>
      </w:r>
    </w:p>
    <w:p>
      <w:pPr>
        <w:pStyle w:val="BodyText"/>
      </w:pPr>
      <w:r>
        <w:t xml:space="preserve">What sets me apart is my proven ability to thrive in multicultural settings. Having volunteered with international NGOs across Africa, I navigated language barriers and diverse cultural norms to deliver prenatal care in rural communities. This experience taught me the importance of building trust through active listening—a skill I will apply daily as a Midwife serving Abu Dhabi’s multicultural families. Additionally, my fluency in English and Arabic (with ongoing proficiency development) ensures seamless communication with patients and colleagues, directly supporting Abu Dhabi’s vision for accessible healthcare without language gaps.</w:t>
      </w:r>
    </w:p>
    <w:p>
      <w:pPr>
        <w:pStyle w:val="BodyText"/>
      </w:pPr>
      <w:r>
        <w:t xml:space="preserve">The United Arab Emirates Abu Dhabi has invested immensely in transforming maternal health outcomes through policies like the "National Strategy for Maternal Health" and state-of-the-art facilities such as the Women’s Hospital at Al Ain. By choosing to pursue this scholarship, I am not just investing in my career but aligning with a community committed to elevating global healthcare standards. This scholarship would empower me to bring cutting-edge knowledge from my studies back to Abu Dhabi, enhancing patient safety protocols and contributing to data-driven improvements in maternal health metrics across the Emirate.</w:t>
      </w:r>
    </w:p>
    <w:p>
      <w:pPr>
        <w:pStyle w:val="BodyText"/>
      </w:pPr>
      <w:r>
        <w:t xml:space="preserve">I respectfully submit this</w:t>
      </w:r>
      <w:r>
        <w:t xml:space="preserve"> </w:t>
      </w:r>
      <w:r>
        <w:rPr>
          <w:bCs/>
          <w:b/>
        </w:rPr>
        <w:t xml:space="preserve">Scholarship Application Letter</w:t>
      </w:r>
      <w:r>
        <w:t xml:space="preserve"> </w:t>
      </w:r>
      <w:r>
        <w:t xml:space="preserve">with the utmost confidence that I possess the academic rigor, cultural adaptability, and unwavering dedication required to excel as a Midwife in Abu Dhabi. I am eager to contribute my skills to your institution’s mission while growing as a healthcare leader within the United Arab Emirates Abu Dhabi ecosystem. Thank you for considering my application. I welcome the opportunity to discuss how my background aligns with your scholarship goals and look forward to contributing meaningfully to the health and well-being of mothers and babies in this remarkable Emirate.</w:t>
      </w:r>
    </w:p>
    <w:p>
      <w:pPr>
        <w:pStyle w:val="BodyText"/>
      </w:pPr>
      <w:r>
        <w:t xml:space="preserve">With sincere gratitude,</w:t>
      </w:r>
    </w:p>
    <w:p>
      <w:pPr>
        <w:pStyle w:val="BodyText"/>
      </w:pPr>
      <w:r>
        <w:t xml:space="preserve">[Your Full Name]</w:t>
      </w:r>
    </w:p>
    <w:p>
      <w:pPr>
        <w:pStyle w:val="BodyText"/>
      </w:pPr>
      <w:r>
        <w:t xml:space="preserve">[Your Contact Information: Email, Phone,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Studies in United Arab Emirates Abu Dhabi</dc:title>
  <dc:creator/>
  <dc:language>en</dc:language>
  <cp:keywords/>
  <dcterms:created xsi:type="dcterms:W3CDTF">2025-12-10T13:26:41Z</dcterms:created>
  <dcterms:modified xsi:type="dcterms:W3CDTF">2025-12-10T13:26:41Z</dcterms:modified>
</cp:coreProperties>
</file>

<file path=docProps/custom.xml><?xml version="1.0" encoding="utf-8"?>
<Properties xmlns="http://schemas.openxmlformats.org/officeDocument/2006/custom-properties" xmlns:vt="http://schemas.openxmlformats.org/officeDocument/2006/docPropsVTypes"/>
</file>